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Jodye Maria Ros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uadagnin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Province of Brescia, Italy Lonato del Garda, Province of Brescia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Lonato del Garda, Province of Brescia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/03/200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3392698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jodyeguadagnin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8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8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8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8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